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rr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50: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0F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Summ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t d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ditional ba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:50% blend of TVP soaked in hydrolysate and gur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TVP soaked in hydrolys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gur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e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ak time range (nigh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PUE</w:t>
            </w:r>
            <w:r>
              <w:rPr>
                <w:rFonts w:ascii="Calibri" w:hAnsi="Calibri"/>
                <w:sz w:val="20"/>
              </w:rPr>
              <w:t xml:space="preserve"> (ind. per soak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lob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7 ± 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± 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gal lob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± 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legal lob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 ± 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 ± 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-notched lob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±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±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ged lob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±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±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±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 ± 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 ± 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0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7T17:54:19Z</dcterms:created>
  <dcterms:modified xsi:type="dcterms:W3CDTF">2025-05-07T17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